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76858" w:rsidRPr="000421E4" w14:paraId="4DC3485C" w14:textId="77777777" w:rsidTr="001D2B6B">
        <w:tc>
          <w:tcPr>
            <w:tcW w:w="4675" w:type="dxa"/>
          </w:tcPr>
          <w:p w14:paraId="4E2D4074" w14:textId="77777777" w:rsidR="001D2B6B" w:rsidRPr="000421E4" w:rsidRDefault="00B4473C" w:rsidP="00B4473C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before="75" w:after="75"/>
              <w:jc w:val="both"/>
              <w:rPr>
                <w:rFonts w:ascii="Consolas" w:eastAsia="Times New Roman" w:hAnsi="Consolas" w:cs="Helvetica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Helvetica"/>
                <w:color w:val="000000" w:themeColor="text1"/>
                <w:sz w:val="24"/>
                <w:szCs w:val="24"/>
              </w:rPr>
              <w:t>Write a program in C to create and display Singly Linked List.</w:t>
            </w:r>
          </w:p>
        </w:tc>
        <w:tc>
          <w:tcPr>
            <w:tcW w:w="4675" w:type="dxa"/>
          </w:tcPr>
          <w:p w14:paraId="390E8665" w14:textId="77777777" w:rsidR="001D2B6B" w:rsidRPr="001D2B6B" w:rsidRDefault="001D2B6B" w:rsidP="001D2B6B">
            <w:pPr>
              <w:rPr>
                <w:rFonts w:ascii="Consolas" w:eastAsia="Times New Roman" w:hAnsi="Consolas" w:cs="Times New Roman"/>
                <w:color w:val="000000" w:themeColor="text1"/>
                <w:sz w:val="24"/>
                <w:szCs w:val="24"/>
              </w:rPr>
            </w:pPr>
            <w:r w:rsidRPr="001D2B6B"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Input</w:t>
            </w:r>
          </w:p>
          <w:p w14:paraId="7D46ABE0" w14:textId="77777777" w:rsidR="001D2B6B" w:rsidRPr="000421E4" w:rsidRDefault="001D2B6B" w:rsidP="001D2B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</w:p>
          <w:p w14:paraId="1B3CB2C1" w14:textId="77777777" w:rsidR="00B4473C" w:rsidRPr="00B4473C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Input the number of nodes : 3</w:t>
            </w:r>
          </w:p>
          <w:p w14:paraId="02A24BB1" w14:textId="77777777" w:rsidR="00B4473C" w:rsidRPr="00B4473C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Input data for node 1 : 5</w:t>
            </w:r>
          </w:p>
          <w:p w14:paraId="273E73E8" w14:textId="77777777" w:rsidR="00B4473C" w:rsidRPr="00B4473C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Input data for node 2 : 6</w:t>
            </w:r>
          </w:p>
          <w:p w14:paraId="21F16460" w14:textId="77777777" w:rsidR="001D2B6B" w:rsidRPr="001D2B6B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Input data for node 3 : 7</w:t>
            </w:r>
          </w:p>
          <w:p w14:paraId="44A4803B" w14:textId="77777777" w:rsidR="001D2B6B" w:rsidRPr="001D2B6B" w:rsidRDefault="001D2B6B" w:rsidP="001D2B6B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onsolas" w:eastAsia="Times New Roman" w:hAnsi="Consolas" w:cs="Helvetica"/>
                <w:color w:val="000000" w:themeColor="text1"/>
                <w:sz w:val="24"/>
                <w:szCs w:val="24"/>
              </w:rPr>
            </w:pPr>
            <w:r w:rsidRPr="001D2B6B"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</w:rPr>
              <w:t>Output</w:t>
            </w:r>
          </w:p>
          <w:p w14:paraId="75D82A9A" w14:textId="77777777" w:rsidR="00B4473C" w:rsidRPr="00B4473C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Data entered in the list :                                                                                   </w:t>
            </w:r>
          </w:p>
          <w:p w14:paraId="00E7479E" w14:textId="77777777" w:rsidR="00B4473C" w:rsidRPr="00B4473C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Data = 5                                                                                                     </w:t>
            </w:r>
          </w:p>
          <w:p w14:paraId="43B31AA4" w14:textId="77777777" w:rsidR="00B4473C" w:rsidRPr="00B4473C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Data = 6                                                                                                     </w:t>
            </w:r>
          </w:p>
          <w:p w14:paraId="4911DFCB" w14:textId="77777777" w:rsidR="000421E4" w:rsidRPr="000421E4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Data = 7 </w:t>
            </w:r>
          </w:p>
        </w:tc>
      </w:tr>
      <w:tr w:rsidR="00976858" w:rsidRPr="000421E4" w14:paraId="141A4A01" w14:textId="77777777" w:rsidTr="001D2B6B">
        <w:tc>
          <w:tcPr>
            <w:tcW w:w="4675" w:type="dxa"/>
          </w:tcPr>
          <w:p w14:paraId="57BBD48D" w14:textId="77777777" w:rsidR="002560FE" w:rsidRPr="002560FE" w:rsidRDefault="00B4473C" w:rsidP="00976858">
            <w:pPr>
              <w:numPr>
                <w:ilvl w:val="0"/>
                <w:numId w:val="15"/>
              </w:numPr>
              <w:shd w:val="clear" w:color="auto" w:fill="FFFFFF"/>
              <w:spacing w:before="75" w:after="75"/>
              <w:jc w:val="both"/>
              <w:rPr>
                <w:rFonts w:ascii="Consolas" w:eastAsia="Times New Roman" w:hAnsi="Consolas" w:cs="Helvetica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Helvetica"/>
                <w:color w:val="000000" w:themeColor="text1"/>
                <w:sz w:val="24"/>
                <w:szCs w:val="24"/>
              </w:rPr>
              <w:t>Write a program in C to create a singly linked list of n nodes and display it in reverse order.</w:t>
            </w:r>
          </w:p>
          <w:p w14:paraId="5BD60AF9" w14:textId="77777777" w:rsidR="001D2B6B" w:rsidRPr="000421E4" w:rsidRDefault="001D2B6B">
            <w:pPr>
              <w:rPr>
                <w:rFonts w:ascii="Consolas" w:hAnsi="Consolas"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14:paraId="3D6FE5EC" w14:textId="77777777" w:rsidR="002560FE" w:rsidRPr="002560FE" w:rsidRDefault="002560FE" w:rsidP="002560FE">
            <w:pPr>
              <w:rPr>
                <w:rFonts w:ascii="Consolas" w:eastAsia="Times New Roman" w:hAnsi="Consolas" w:cs="Times New Roman"/>
                <w:color w:val="000000" w:themeColor="text1"/>
                <w:sz w:val="24"/>
                <w:szCs w:val="24"/>
              </w:rPr>
            </w:pPr>
            <w:r w:rsidRPr="002560FE"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Input</w:t>
            </w:r>
          </w:p>
          <w:p w14:paraId="08D4650E" w14:textId="77777777" w:rsidR="000421E4" w:rsidRDefault="000421E4" w:rsidP="002560F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</w:p>
          <w:p w14:paraId="57358727" w14:textId="77777777" w:rsidR="00B4473C" w:rsidRPr="00B4473C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Input the number of nodes : 3</w:t>
            </w:r>
          </w:p>
          <w:p w14:paraId="3B8EBE6E" w14:textId="77777777" w:rsidR="00B4473C" w:rsidRPr="00B4473C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Input data for node 1 : 5</w:t>
            </w:r>
          </w:p>
          <w:p w14:paraId="6E2C64F0" w14:textId="77777777" w:rsidR="00B4473C" w:rsidRPr="00B4473C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Input data for node 2 : 6</w:t>
            </w:r>
          </w:p>
          <w:p w14:paraId="3829495E" w14:textId="77777777" w:rsidR="002560FE" w:rsidRPr="002560FE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Input data for node 3 : 7</w:t>
            </w:r>
          </w:p>
          <w:p w14:paraId="22F0707E" w14:textId="77777777" w:rsidR="002560FE" w:rsidRPr="002560FE" w:rsidRDefault="002560FE" w:rsidP="002560FE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onsolas" w:eastAsia="Times New Roman" w:hAnsi="Consolas" w:cs="Helvetica"/>
                <w:color w:val="000000" w:themeColor="text1"/>
                <w:sz w:val="24"/>
                <w:szCs w:val="24"/>
              </w:rPr>
            </w:pPr>
            <w:r w:rsidRPr="002560FE"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</w:rPr>
              <w:t>Output</w:t>
            </w:r>
          </w:p>
          <w:p w14:paraId="7D186757" w14:textId="77777777" w:rsidR="00B4473C" w:rsidRPr="00B4473C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Data entered in the list are :                                                                               </w:t>
            </w:r>
          </w:p>
          <w:p w14:paraId="2C415F15" w14:textId="77777777" w:rsidR="00B4473C" w:rsidRPr="00B4473C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Data = 5                                                                                                     </w:t>
            </w:r>
          </w:p>
          <w:p w14:paraId="62E96073" w14:textId="77777777" w:rsidR="00B4473C" w:rsidRPr="00B4473C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Data = 6                                                                                                     </w:t>
            </w:r>
          </w:p>
          <w:p w14:paraId="2E2601FB" w14:textId="77777777" w:rsidR="00B4473C" w:rsidRPr="00B4473C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Data = 7                                                                                                     </w:t>
            </w:r>
          </w:p>
          <w:p w14:paraId="0326CABC" w14:textId="77777777" w:rsidR="00B4473C" w:rsidRPr="00B4473C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          </w:t>
            </w:r>
          </w:p>
          <w:p w14:paraId="023C4BE4" w14:textId="77777777" w:rsidR="00B4473C" w:rsidRPr="00B4473C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The list in reverse are :                                                                                    </w:t>
            </w:r>
          </w:p>
          <w:p w14:paraId="5E382925" w14:textId="77777777" w:rsidR="00B4473C" w:rsidRPr="00B4473C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Data = 7                                                                                                     </w:t>
            </w:r>
          </w:p>
          <w:p w14:paraId="2B8F4D93" w14:textId="77777777" w:rsidR="00B4473C" w:rsidRPr="00B4473C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Data = 6                                                                                                     </w:t>
            </w:r>
          </w:p>
          <w:p w14:paraId="339FCA22" w14:textId="77777777" w:rsidR="000421E4" w:rsidRPr="000421E4" w:rsidRDefault="00B4473C" w:rsidP="00B447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Data = 5 </w:t>
            </w:r>
          </w:p>
        </w:tc>
      </w:tr>
      <w:tr w:rsidR="00976858" w:rsidRPr="000421E4" w14:paraId="6A385B34" w14:textId="77777777" w:rsidTr="001D2B6B">
        <w:tc>
          <w:tcPr>
            <w:tcW w:w="4675" w:type="dxa"/>
          </w:tcPr>
          <w:p w14:paraId="4F95BF0F" w14:textId="77777777" w:rsidR="00B518DE" w:rsidRPr="00B4473C" w:rsidRDefault="00B4473C" w:rsidP="00B4473C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before="75" w:after="75"/>
              <w:jc w:val="both"/>
              <w:rPr>
                <w:rFonts w:ascii="Consolas" w:eastAsia="Times New Roman" w:hAnsi="Consolas" w:cs="Helvetica"/>
                <w:color w:val="000000" w:themeColor="text1"/>
                <w:sz w:val="24"/>
                <w:szCs w:val="24"/>
              </w:rPr>
            </w:pPr>
            <w:r w:rsidRPr="00B4473C">
              <w:rPr>
                <w:rFonts w:ascii="Consolas" w:hAnsi="Consolas"/>
                <w:color w:val="000000" w:themeColor="text1"/>
                <w:sz w:val="24"/>
                <w:szCs w:val="24"/>
              </w:rPr>
              <w:t>Write a program in C to create a singly linked list of n nodes and count the number of nodes.</w:t>
            </w:r>
          </w:p>
        </w:tc>
        <w:tc>
          <w:tcPr>
            <w:tcW w:w="4675" w:type="dxa"/>
          </w:tcPr>
          <w:p w14:paraId="3ECF9337" w14:textId="77777777" w:rsidR="002560FE" w:rsidRPr="007A398D" w:rsidRDefault="002560FE" w:rsidP="007A398D">
            <w:pPr>
              <w:rPr>
                <w:rFonts w:ascii="Consolas" w:eastAsia="Times New Roman" w:hAnsi="Consolas" w:cs="Times New Roman"/>
                <w:color w:val="000000" w:themeColor="text1"/>
                <w:sz w:val="24"/>
                <w:szCs w:val="24"/>
              </w:rPr>
            </w:pPr>
            <w:r w:rsidRPr="002560FE"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Input</w:t>
            </w:r>
          </w:p>
          <w:p w14:paraId="3C4F8CFB" w14:textId="77777777" w:rsidR="007A398D" w:rsidRPr="007A398D" w:rsidRDefault="007A398D" w:rsidP="007A398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7A398D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Input the number of nodes : 3</w:t>
            </w:r>
          </w:p>
          <w:p w14:paraId="52E05784" w14:textId="77777777" w:rsidR="007A398D" w:rsidRPr="007A398D" w:rsidRDefault="007A398D" w:rsidP="007A398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7A398D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Input data for node 1 : 5</w:t>
            </w:r>
          </w:p>
          <w:p w14:paraId="038A5719" w14:textId="77777777" w:rsidR="007A398D" w:rsidRPr="007A398D" w:rsidRDefault="007A398D" w:rsidP="007A398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7A398D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Input data for node 2 : 6</w:t>
            </w:r>
          </w:p>
          <w:p w14:paraId="6D3BFC06" w14:textId="77777777" w:rsidR="002560FE" w:rsidRPr="002560FE" w:rsidRDefault="007A398D" w:rsidP="007A398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7A398D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Input data for node 3 : 7</w:t>
            </w:r>
          </w:p>
          <w:p w14:paraId="314056E2" w14:textId="77777777" w:rsidR="002560FE" w:rsidRPr="002560FE" w:rsidRDefault="002560FE" w:rsidP="002560FE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onsolas" w:eastAsia="Times New Roman" w:hAnsi="Consolas" w:cs="Helvetica"/>
                <w:color w:val="000000" w:themeColor="text1"/>
                <w:sz w:val="24"/>
                <w:szCs w:val="24"/>
              </w:rPr>
            </w:pPr>
            <w:r w:rsidRPr="002560FE"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</w:rPr>
              <w:t>Output</w:t>
            </w:r>
          </w:p>
          <w:p w14:paraId="0C51FABD" w14:textId="77777777" w:rsidR="007A398D" w:rsidRPr="007A398D" w:rsidRDefault="007A398D" w:rsidP="007A398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7A398D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Data entered in the list are :                                                                               </w:t>
            </w:r>
          </w:p>
          <w:p w14:paraId="400CE7F2" w14:textId="77777777" w:rsidR="007A398D" w:rsidRPr="007A398D" w:rsidRDefault="007A398D" w:rsidP="007A398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7A398D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Data = 5                                                                                                     </w:t>
            </w:r>
          </w:p>
          <w:p w14:paraId="4A2B0D19" w14:textId="77777777" w:rsidR="007A398D" w:rsidRPr="007A398D" w:rsidRDefault="007A398D" w:rsidP="007A398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7A398D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Data = 6                                                                                                     </w:t>
            </w:r>
          </w:p>
          <w:p w14:paraId="70A25E48" w14:textId="77777777" w:rsidR="007A398D" w:rsidRPr="007A398D" w:rsidRDefault="007A398D" w:rsidP="007A398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7A398D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Data = 7                                                                                     </w:t>
            </w:r>
            <w:r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               </w:t>
            </w:r>
            <w:r w:rsidRPr="007A398D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                                                                                                         </w:t>
            </w:r>
          </w:p>
          <w:p w14:paraId="2007E712" w14:textId="77777777" w:rsidR="000421E4" w:rsidRPr="000421E4" w:rsidRDefault="007A398D" w:rsidP="007A398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both"/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</w:t>
            </w:r>
            <w:r w:rsidRPr="007A398D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Total number of nodes = 3</w:t>
            </w:r>
          </w:p>
        </w:tc>
      </w:tr>
      <w:tr w:rsidR="00EA0A40" w:rsidRPr="000421E4" w14:paraId="2C4D7A2F" w14:textId="77777777" w:rsidTr="001D2B6B">
        <w:tc>
          <w:tcPr>
            <w:tcW w:w="4675" w:type="dxa"/>
          </w:tcPr>
          <w:p w14:paraId="578F2C72" w14:textId="2F5126BF" w:rsidR="00EA0A40" w:rsidRPr="00B4473C" w:rsidRDefault="00EA0A40" w:rsidP="00B4473C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before="75" w:after="75"/>
              <w:jc w:val="both"/>
              <w:rPr>
                <w:rFonts w:ascii="Consolas" w:hAnsi="Consolas"/>
                <w:color w:val="000000" w:themeColor="text1"/>
                <w:sz w:val="24"/>
                <w:szCs w:val="24"/>
              </w:rPr>
            </w:pP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lastRenderedPageBreak/>
              <w:t>Write a program in C to delete first node of Singly Linked List.</w:t>
            </w:r>
          </w:p>
        </w:tc>
        <w:tc>
          <w:tcPr>
            <w:tcW w:w="4675" w:type="dxa"/>
          </w:tcPr>
          <w:p w14:paraId="50F1537D" w14:textId="77777777" w:rsidR="00A825DA" w:rsidRPr="007A398D" w:rsidRDefault="00A825DA" w:rsidP="00A825DA">
            <w:pPr>
              <w:rPr>
                <w:rFonts w:ascii="Consolas" w:eastAsia="Times New Roman" w:hAnsi="Consolas" w:cs="Times New Roman"/>
                <w:color w:val="000000" w:themeColor="text1"/>
                <w:sz w:val="24"/>
                <w:szCs w:val="24"/>
              </w:rPr>
            </w:pPr>
            <w:r w:rsidRPr="002560FE"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Input</w:t>
            </w:r>
          </w:p>
          <w:p w14:paraId="72C95330" w14:textId="77777777" w:rsidR="00EA0A40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Input</w:t>
            </w:r>
            <w:r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</w:t>
            </w: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the number of </w:t>
            </w: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nodes:</w:t>
            </w: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3</w:t>
            </w: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br/>
              <w:t xml:space="preserve">Input data for node </w:t>
            </w: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1:</w:t>
            </w: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2</w:t>
            </w: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br/>
              <w:t>Input data for node 2: 3</w:t>
            </w: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br/>
              <w:t>Input data for node 3: 4</w:t>
            </w:r>
          </w:p>
          <w:p w14:paraId="1C1B0B5E" w14:textId="1540796F" w:rsid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5E00FC2E" w14:textId="77777777" w:rsidR="00A825DA" w:rsidRPr="002560FE" w:rsidRDefault="00A825DA" w:rsidP="00A825DA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onsolas" w:eastAsia="Times New Roman" w:hAnsi="Consolas" w:cs="Helvetica"/>
                <w:color w:val="000000" w:themeColor="text1"/>
                <w:sz w:val="24"/>
                <w:szCs w:val="24"/>
              </w:rPr>
            </w:pPr>
            <w:r w:rsidRPr="002560FE"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</w:rPr>
              <w:t>Output</w:t>
            </w:r>
          </w:p>
          <w:p w14:paraId="18B98D6F" w14:textId="181DB82F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Data entered in the list are:                                                                               </w:t>
            </w:r>
          </w:p>
          <w:p w14:paraId="2173A9C7" w14:textId="472F920E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Data= 2                                                                                                     </w:t>
            </w:r>
          </w:p>
          <w:p w14:paraId="6D44F196" w14:textId="0702F8A8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Data= 3                                                                                                     </w:t>
            </w:r>
          </w:p>
          <w:p w14:paraId="08F4ED79" w14:textId="180A0925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Data= 4 </w:t>
            </w:r>
          </w:p>
          <w:p w14:paraId="657F4182" w14:textId="3746F6AD" w:rsid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38721BC5" w14:textId="0CA03501" w:rsid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7AFD150C" w14:textId="5FD83327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>Data of node 1 which is being deleted</w:t>
            </w:r>
            <w:r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</w:t>
            </w: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is:  2                                                                </w:t>
            </w:r>
          </w:p>
          <w:p w14:paraId="5A1D6ADD" w14:textId="77777777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                                                                                                             </w:t>
            </w:r>
          </w:p>
          <w:p w14:paraId="359983B7" w14:textId="042F42C0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Data, after deletion of first node:                                                                         </w:t>
            </w:r>
          </w:p>
          <w:p w14:paraId="5D5EDEBE" w14:textId="24208297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Data= 3                                                                                                     </w:t>
            </w:r>
          </w:p>
          <w:p w14:paraId="1B940202" w14:textId="0E3E8F3C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Data= 4 </w:t>
            </w:r>
          </w:p>
          <w:p w14:paraId="791E1212" w14:textId="77777777" w:rsid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2AA8E45C" w14:textId="30893DF7" w:rsidR="00A825DA" w:rsidRPr="002560FE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</w:tr>
      <w:tr w:rsidR="00EA0A40" w:rsidRPr="000421E4" w14:paraId="5EC6C362" w14:textId="77777777" w:rsidTr="001D2B6B">
        <w:tc>
          <w:tcPr>
            <w:tcW w:w="4675" w:type="dxa"/>
          </w:tcPr>
          <w:p w14:paraId="29B61FD1" w14:textId="56B8E045" w:rsidR="00EA0A40" w:rsidRPr="00B4473C" w:rsidRDefault="00A825DA" w:rsidP="00B4473C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before="75" w:after="75"/>
              <w:jc w:val="both"/>
              <w:rPr>
                <w:rFonts w:ascii="Consolas" w:hAnsi="Consolas"/>
                <w:color w:val="000000" w:themeColor="text1"/>
                <w:sz w:val="24"/>
                <w:szCs w:val="24"/>
              </w:rPr>
            </w:pP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Write a program in C to delete a node from the middle of Singly Linked List.</w:t>
            </w:r>
          </w:p>
        </w:tc>
        <w:tc>
          <w:tcPr>
            <w:tcW w:w="4675" w:type="dxa"/>
          </w:tcPr>
          <w:p w14:paraId="55B8BF41" w14:textId="77777777" w:rsidR="00A825DA" w:rsidRPr="007A398D" w:rsidRDefault="00A825DA" w:rsidP="00A825DA">
            <w:pPr>
              <w:rPr>
                <w:rFonts w:ascii="Consolas" w:eastAsia="Times New Roman" w:hAnsi="Consolas" w:cs="Times New Roman"/>
                <w:color w:val="000000" w:themeColor="text1"/>
                <w:sz w:val="24"/>
                <w:szCs w:val="24"/>
              </w:rPr>
            </w:pPr>
            <w:r w:rsidRPr="002560FE"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Input</w:t>
            </w:r>
          </w:p>
          <w:p w14:paraId="02F30D1E" w14:textId="38356826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Input</w:t>
            </w:r>
            <w:r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</w:t>
            </w: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the number of nodes: 3</w:t>
            </w: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br/>
              <w:t>Input data for node 1: 2</w:t>
            </w: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br/>
              <w:t>Input data for node 2: 3</w:t>
            </w: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br/>
              <w:t>Input data for node 3: 4</w:t>
            </w:r>
          </w:p>
          <w:p w14:paraId="414AD712" w14:textId="77777777" w:rsidR="00A825DA" w:rsidRPr="002560FE" w:rsidRDefault="00A825DA" w:rsidP="00A825DA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onsolas" w:eastAsia="Times New Roman" w:hAnsi="Consolas" w:cs="Helvetica"/>
                <w:color w:val="000000" w:themeColor="text1"/>
                <w:sz w:val="24"/>
                <w:szCs w:val="24"/>
              </w:rPr>
            </w:pPr>
            <w:r w:rsidRPr="002560FE"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</w:rPr>
              <w:t>Output</w:t>
            </w:r>
          </w:p>
          <w:p w14:paraId="6F299698" w14:textId="77777777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Data entered in the list are:                                                                               </w:t>
            </w:r>
          </w:p>
          <w:p w14:paraId="298339E2" w14:textId="77777777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Data= 2                                                                                                     </w:t>
            </w:r>
          </w:p>
          <w:p w14:paraId="2A5065E6" w14:textId="77777777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Data= 3                                                                                                     </w:t>
            </w:r>
          </w:p>
          <w:p w14:paraId="6961F761" w14:textId="77777777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Data= 4 </w:t>
            </w:r>
          </w:p>
          <w:p w14:paraId="5F79313F" w14:textId="77777777" w:rsid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476321EA" w14:textId="03DAD359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>Input the position of node to delete:</w:t>
            </w:r>
            <w:r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</w:t>
            </w: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2                                                                </w:t>
            </w:r>
          </w:p>
          <w:p w14:paraId="4118FAA7" w14:textId="77777777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                                                                                                             </w:t>
            </w:r>
          </w:p>
          <w:p w14:paraId="4DD5040C" w14:textId="2962391A" w:rsidR="00A825DA" w:rsidRPr="00A825DA" w:rsidRDefault="00A825DA" w:rsidP="00A825DA">
            <w:pPr>
              <w:pStyle w:val="HTMLPreformatted"/>
              <w:shd w:val="clear" w:color="auto" w:fill="FFFFFF"/>
              <w:rPr>
                <w:sz w:val="24"/>
                <w:szCs w:val="24"/>
              </w:rPr>
            </w:pPr>
            <w:r w:rsidRPr="00A825DA">
              <w:rPr>
                <w:sz w:val="24"/>
                <w:szCs w:val="24"/>
              </w:rPr>
              <w:t xml:space="preserve">Deletion completed successfully.                                                                             </w:t>
            </w:r>
          </w:p>
          <w:p w14:paraId="00091FE6" w14:textId="77777777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                                                                                                             </w:t>
            </w:r>
          </w:p>
          <w:p w14:paraId="79195E5E" w14:textId="558EBCE7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The new list are:                                                                                          </w:t>
            </w:r>
          </w:p>
          <w:p w14:paraId="5D46359B" w14:textId="77777777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Data = 2                                                                                                     </w:t>
            </w:r>
          </w:p>
          <w:p w14:paraId="4AEF70CA" w14:textId="03C455FF" w:rsidR="00EA0A40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Data = </w:t>
            </w:r>
            <w:r>
              <w:rPr>
                <w:rFonts w:ascii="Courier New" w:eastAsia="Times New Roman" w:hAnsi="Courier New" w:cs="Courier New"/>
                <w:sz w:val="24"/>
                <w:szCs w:val="24"/>
              </w:rPr>
              <w:t>4</w:t>
            </w:r>
          </w:p>
        </w:tc>
      </w:tr>
      <w:tr w:rsidR="00EA0A40" w:rsidRPr="000421E4" w14:paraId="3E385DA2" w14:textId="77777777" w:rsidTr="001D2B6B">
        <w:tc>
          <w:tcPr>
            <w:tcW w:w="4675" w:type="dxa"/>
          </w:tcPr>
          <w:p w14:paraId="70D54FAC" w14:textId="5F89736D" w:rsidR="00EA0A40" w:rsidRPr="00B4473C" w:rsidRDefault="00A825DA" w:rsidP="00B4473C">
            <w:pPr>
              <w:pStyle w:val="ListParagraph"/>
              <w:numPr>
                <w:ilvl w:val="0"/>
                <w:numId w:val="15"/>
              </w:numPr>
              <w:shd w:val="clear" w:color="auto" w:fill="FFFFFF"/>
              <w:spacing w:before="75" w:after="75"/>
              <w:jc w:val="both"/>
              <w:rPr>
                <w:rFonts w:ascii="Consolas" w:hAnsi="Consolas"/>
                <w:color w:val="000000" w:themeColor="text1"/>
                <w:sz w:val="24"/>
                <w:szCs w:val="24"/>
              </w:rPr>
            </w:pPr>
            <w:r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lastRenderedPageBreak/>
              <w:t>Write a program in C to delete the last node of Singly Linked List.</w:t>
            </w:r>
          </w:p>
        </w:tc>
        <w:tc>
          <w:tcPr>
            <w:tcW w:w="4675" w:type="dxa"/>
          </w:tcPr>
          <w:p w14:paraId="086E0F71" w14:textId="77777777" w:rsidR="00A825DA" w:rsidRPr="007A398D" w:rsidRDefault="00A825DA" w:rsidP="00A825DA">
            <w:pPr>
              <w:rPr>
                <w:rFonts w:ascii="Consolas" w:eastAsia="Times New Roman" w:hAnsi="Consolas" w:cs="Times New Roman"/>
                <w:color w:val="000000" w:themeColor="text1"/>
                <w:sz w:val="24"/>
                <w:szCs w:val="24"/>
              </w:rPr>
            </w:pPr>
            <w:r w:rsidRPr="002560FE"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  <w:t>Input</w:t>
            </w:r>
          </w:p>
          <w:p w14:paraId="0153257E" w14:textId="77777777" w:rsid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</w:pP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Input</w:t>
            </w:r>
            <w:r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 xml:space="preserve"> </w:t>
            </w: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t>the number of nodes: 3</w:t>
            </w: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br/>
              <w:t>Input data for node 1: 2</w:t>
            </w: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br/>
              <w:t>Input data for node 2: 3</w:t>
            </w:r>
            <w:r w:rsidRPr="00A825DA">
              <w:rPr>
                <w:rFonts w:ascii="Consolas" w:eastAsia="Times New Roman" w:hAnsi="Consolas" w:cs="Courier New"/>
                <w:color w:val="000000" w:themeColor="text1"/>
                <w:sz w:val="24"/>
                <w:szCs w:val="24"/>
              </w:rPr>
              <w:br/>
              <w:t>Input data for node 3: 4</w:t>
            </w:r>
          </w:p>
          <w:p w14:paraId="6DD1F22A" w14:textId="77777777" w:rsid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2A443996" w14:textId="77777777" w:rsidR="00A825DA" w:rsidRPr="002560FE" w:rsidRDefault="00A825DA" w:rsidP="00A825DA">
            <w:pPr>
              <w:shd w:val="clear" w:color="auto" w:fill="FFFFFF"/>
              <w:spacing w:before="100" w:beforeAutospacing="1" w:after="100" w:afterAutospacing="1"/>
              <w:jc w:val="both"/>
              <w:rPr>
                <w:rFonts w:ascii="Consolas" w:eastAsia="Times New Roman" w:hAnsi="Consolas" w:cs="Helvetica"/>
                <w:color w:val="000000" w:themeColor="text1"/>
                <w:sz w:val="24"/>
                <w:szCs w:val="24"/>
              </w:rPr>
            </w:pPr>
            <w:r w:rsidRPr="002560FE"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</w:rPr>
              <w:t>Output</w:t>
            </w:r>
          </w:p>
          <w:p w14:paraId="1661E5F8" w14:textId="77777777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Data entered in the list are:                                                                               </w:t>
            </w:r>
          </w:p>
          <w:p w14:paraId="44C01098" w14:textId="77777777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Data= 2                                                                                                     </w:t>
            </w:r>
          </w:p>
          <w:p w14:paraId="17496539" w14:textId="77777777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Data= 3                                                                                                     </w:t>
            </w:r>
          </w:p>
          <w:p w14:paraId="75BCF28D" w14:textId="77777777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Data= 4 </w:t>
            </w:r>
          </w:p>
          <w:p w14:paraId="6CB209ED" w14:textId="77777777" w:rsid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0533A8EF" w14:textId="77777777" w:rsid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7F6CA129" w14:textId="26400FB1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>The new list after deletion the last node are:</w:t>
            </w:r>
          </w:p>
          <w:p w14:paraId="119A825C" w14:textId="511F2A5E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Data= </w:t>
            </w:r>
            <w:r>
              <w:rPr>
                <w:rFonts w:ascii="Courier New" w:eastAsia="Times New Roman" w:hAnsi="Courier New" w:cs="Courier New"/>
                <w:sz w:val="24"/>
                <w:szCs w:val="24"/>
              </w:rPr>
              <w:t>2</w:t>
            </w: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                                                                                                    </w:t>
            </w:r>
          </w:p>
          <w:p w14:paraId="6F87CD13" w14:textId="7D377C59" w:rsidR="00A825DA" w:rsidRPr="00A825DA" w:rsidRDefault="00A825DA" w:rsidP="00A825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4"/>
                <w:szCs w:val="24"/>
              </w:rPr>
            </w:pP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Data= </w:t>
            </w:r>
            <w:r>
              <w:rPr>
                <w:rFonts w:ascii="Courier New" w:eastAsia="Times New Roman" w:hAnsi="Courier New" w:cs="Courier New"/>
                <w:sz w:val="24"/>
                <w:szCs w:val="24"/>
              </w:rPr>
              <w:t>3</w:t>
            </w:r>
            <w:r w:rsidRPr="00A825DA">
              <w:rPr>
                <w:rFonts w:ascii="Courier New" w:eastAsia="Times New Roman" w:hAnsi="Courier New" w:cs="Courier New"/>
                <w:sz w:val="24"/>
                <w:szCs w:val="24"/>
              </w:rPr>
              <w:t xml:space="preserve"> </w:t>
            </w:r>
            <w:bookmarkStart w:id="0" w:name="_GoBack"/>
            <w:bookmarkEnd w:id="0"/>
          </w:p>
          <w:p w14:paraId="425E7EEF" w14:textId="77777777" w:rsidR="00EA0A40" w:rsidRPr="002560FE" w:rsidRDefault="00EA0A40" w:rsidP="007A398D">
            <w:pPr>
              <w:rPr>
                <w:rFonts w:ascii="Consolas" w:eastAsia="Times New Roman" w:hAnsi="Consolas" w:cs="Helvetica"/>
                <w:b/>
                <w:bCs/>
                <w:color w:val="000000" w:themeColor="text1"/>
                <w:sz w:val="24"/>
                <w:szCs w:val="24"/>
                <w:shd w:val="clear" w:color="auto" w:fill="FFFFFF"/>
              </w:rPr>
            </w:pPr>
          </w:p>
        </w:tc>
      </w:tr>
    </w:tbl>
    <w:p w14:paraId="0F0FC68A" w14:textId="77777777" w:rsidR="006D0C80" w:rsidRPr="000421E4" w:rsidRDefault="006D0C80">
      <w:pPr>
        <w:rPr>
          <w:rFonts w:ascii="Consolas" w:hAnsi="Consolas"/>
          <w:color w:val="000000" w:themeColor="text1"/>
          <w:sz w:val="24"/>
          <w:szCs w:val="24"/>
        </w:rPr>
      </w:pPr>
    </w:p>
    <w:sectPr w:rsidR="006D0C80" w:rsidRPr="000421E4" w:rsidSect="00D327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77A92"/>
    <w:multiLevelType w:val="multilevel"/>
    <w:tmpl w:val="178497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190AC8"/>
    <w:multiLevelType w:val="multilevel"/>
    <w:tmpl w:val="9E2C9F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B3C633F"/>
    <w:multiLevelType w:val="multilevel"/>
    <w:tmpl w:val="8CECA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BF2FA6"/>
    <w:multiLevelType w:val="multilevel"/>
    <w:tmpl w:val="58DC6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3647BB"/>
    <w:multiLevelType w:val="multilevel"/>
    <w:tmpl w:val="119268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CCE658C"/>
    <w:multiLevelType w:val="multilevel"/>
    <w:tmpl w:val="EAAA2B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ED95328"/>
    <w:multiLevelType w:val="multilevel"/>
    <w:tmpl w:val="DD4AE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10F256D"/>
    <w:multiLevelType w:val="hybridMultilevel"/>
    <w:tmpl w:val="7BD03B3E"/>
    <w:lvl w:ilvl="0" w:tplc="B752644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D3483D"/>
    <w:multiLevelType w:val="multilevel"/>
    <w:tmpl w:val="00587C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9111821"/>
    <w:multiLevelType w:val="multilevel"/>
    <w:tmpl w:val="D208FC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9223930"/>
    <w:multiLevelType w:val="multilevel"/>
    <w:tmpl w:val="2BDE2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FB74868"/>
    <w:multiLevelType w:val="multilevel"/>
    <w:tmpl w:val="065AE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1DC7220"/>
    <w:multiLevelType w:val="multilevel"/>
    <w:tmpl w:val="2E829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96A4766"/>
    <w:multiLevelType w:val="multilevel"/>
    <w:tmpl w:val="D0C6C2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4E2650B"/>
    <w:multiLevelType w:val="multilevel"/>
    <w:tmpl w:val="5B4A7F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8"/>
  </w:num>
  <w:num w:numId="3">
    <w:abstractNumId w:val="1"/>
  </w:num>
  <w:num w:numId="4">
    <w:abstractNumId w:val="10"/>
  </w:num>
  <w:num w:numId="5">
    <w:abstractNumId w:val="6"/>
  </w:num>
  <w:num w:numId="6">
    <w:abstractNumId w:val="5"/>
  </w:num>
  <w:num w:numId="7">
    <w:abstractNumId w:val="12"/>
  </w:num>
  <w:num w:numId="8">
    <w:abstractNumId w:val="4"/>
  </w:num>
  <w:num w:numId="9">
    <w:abstractNumId w:val="14"/>
  </w:num>
  <w:num w:numId="10">
    <w:abstractNumId w:val="0"/>
  </w:num>
  <w:num w:numId="11">
    <w:abstractNumId w:val="3"/>
  </w:num>
  <w:num w:numId="12">
    <w:abstractNumId w:val="2"/>
  </w:num>
  <w:num w:numId="13">
    <w:abstractNumId w:val="13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MDA0MLawNDEzsDBT0lEKTi0uzszPAykwqgUAB2hBuiwAAAA="/>
  </w:docVars>
  <w:rsids>
    <w:rsidRoot w:val="00024011"/>
    <w:rsid w:val="00024011"/>
    <w:rsid w:val="000421E4"/>
    <w:rsid w:val="00095359"/>
    <w:rsid w:val="000D495B"/>
    <w:rsid w:val="001D2B6B"/>
    <w:rsid w:val="002560FE"/>
    <w:rsid w:val="002765B8"/>
    <w:rsid w:val="002925E0"/>
    <w:rsid w:val="004B111D"/>
    <w:rsid w:val="00524ECC"/>
    <w:rsid w:val="006D0C80"/>
    <w:rsid w:val="007A398D"/>
    <w:rsid w:val="007F4B5D"/>
    <w:rsid w:val="00813435"/>
    <w:rsid w:val="00815B47"/>
    <w:rsid w:val="008B7169"/>
    <w:rsid w:val="00944F61"/>
    <w:rsid w:val="00953E11"/>
    <w:rsid w:val="00976858"/>
    <w:rsid w:val="009926DE"/>
    <w:rsid w:val="00995F63"/>
    <w:rsid w:val="009F7A49"/>
    <w:rsid w:val="00A825DA"/>
    <w:rsid w:val="00B4473C"/>
    <w:rsid w:val="00B518DE"/>
    <w:rsid w:val="00BF55A1"/>
    <w:rsid w:val="00C549B0"/>
    <w:rsid w:val="00D24119"/>
    <w:rsid w:val="00D32789"/>
    <w:rsid w:val="00EA0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88C42"/>
  <w15:chartTrackingRefBased/>
  <w15:docId w15:val="{C4109C15-8926-40BE-8984-4F8E9A256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D2B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D2B6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D2B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2B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2B6B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768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8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6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8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9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9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7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51BAB72-C556-4D1C-AAA9-672E4B532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793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nil Saha</dc:creator>
  <cp:keywords/>
  <dc:description/>
  <cp:lastModifiedBy>Amit</cp:lastModifiedBy>
  <cp:revision>28</cp:revision>
  <dcterms:created xsi:type="dcterms:W3CDTF">2018-01-18T04:22:00Z</dcterms:created>
  <dcterms:modified xsi:type="dcterms:W3CDTF">2021-03-25T11:08:00Z</dcterms:modified>
</cp:coreProperties>
</file>